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3D4A8E" w14:textId="3B56C25A" w:rsidR="00DA3CA2" w:rsidRDefault="00DD18DF">
      <w:r>
        <w:t>README</w:t>
      </w:r>
    </w:p>
    <w:p w14:paraId="0A6AC4D9" w14:textId="3D0E7D9E" w:rsidR="00973ECE" w:rsidRDefault="00973ECE"/>
    <w:p w14:paraId="3F0C6FFC" w14:textId="4EFEF304" w:rsidR="00973ECE" w:rsidRDefault="00973ECE">
      <w:r>
        <w:t>AWS files</w:t>
      </w:r>
    </w:p>
    <w:p w14:paraId="25BDC0AA" w14:textId="7B94F5EC" w:rsidR="00116F94" w:rsidRDefault="00116F94"/>
    <w:p w14:paraId="1CAB5978" w14:textId="0AA80FF5" w:rsidR="00116F94" w:rsidRDefault="00116F94">
      <w:r>
        <w:t>New branch</w:t>
      </w:r>
    </w:p>
    <w:p w14:paraId="6C78F202" w14:textId="77777777" w:rsidR="00116F94" w:rsidRDefault="00116F94"/>
    <w:sectPr w:rsidR="00116F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Neue">
    <w:altName w:val="Arial"/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3E1DC0"/>
    <w:multiLevelType w:val="multilevel"/>
    <w:tmpl w:val="052CC81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0AA1D6E"/>
    <w:multiLevelType w:val="hybridMultilevel"/>
    <w:tmpl w:val="4A9E249A"/>
    <w:lvl w:ilvl="0" w:tplc="5E5446E0">
      <w:start w:val="1"/>
      <w:numFmt w:val="decimal"/>
      <w:lvlText w:val="%1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1MDS1MjczNzQ0MLAyUdpeDU4uLM/DyQAqNaADlmfC0sAAAA"/>
  </w:docVars>
  <w:rsids>
    <w:rsidRoot w:val="00DD18DF"/>
    <w:rsid w:val="00116F94"/>
    <w:rsid w:val="00732CCC"/>
    <w:rsid w:val="00973ECE"/>
    <w:rsid w:val="00D54995"/>
    <w:rsid w:val="00DA3CA2"/>
    <w:rsid w:val="00DD18DF"/>
    <w:rsid w:val="00E46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00869"/>
  <w15:chartTrackingRefBased/>
  <w15:docId w15:val="{D943E462-5743-4E10-9B40-91ED36072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HelveticaNeue" w:eastAsiaTheme="minorHAnsi" w:hAnsi="HelveticaNeue" w:cs="Arial"/>
        <w:color w:val="111111"/>
        <w:spacing w:val="5"/>
        <w:kern w:val="3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6A92"/>
    <w:pPr>
      <w:keepNext/>
      <w:keepLines/>
      <w:numPr>
        <w:numId w:val="2"/>
      </w:numPr>
      <w:spacing w:before="240" w:after="0" w:line="480" w:lineRule="auto"/>
      <w:ind w:left="360" w:hanging="360"/>
      <w:outlineLvl w:val="0"/>
    </w:pPr>
    <w:rPr>
      <w:rFonts w:eastAsiaTheme="majorEastAsia" w:cstheme="majorBidi"/>
      <w:color w:val="000000" w:themeColor="text1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6A92"/>
    <w:rPr>
      <w:rFonts w:eastAsiaTheme="majorEastAsia" w:cstheme="majorBidi"/>
      <w:color w:val="000000" w:themeColor="text1"/>
      <w:sz w:val="36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son, LaShae</dc:creator>
  <cp:keywords/>
  <dc:description/>
  <cp:lastModifiedBy>Nicholson, LaShae</cp:lastModifiedBy>
  <cp:revision>3</cp:revision>
  <dcterms:created xsi:type="dcterms:W3CDTF">2023-07-12T15:55:00Z</dcterms:created>
  <dcterms:modified xsi:type="dcterms:W3CDTF">2023-07-12T17:38:00Z</dcterms:modified>
</cp:coreProperties>
</file>